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57c82d42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0662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182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88E3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6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DFB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F3E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2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1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AAB4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AE4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AE4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B35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7B45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0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57c82d42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41:33Z</dcterms:created>
  <dcterms:modified xsi:type="dcterms:W3CDTF">2022-12-05T15:11:5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